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F42386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003A166" w14:textId="155BB8B3" w:rsidR="00704BDF" w:rsidRPr="00DE0019" w:rsidRDefault="00665C1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N</w:t>
      </w:r>
      <w:r w:rsidR="00531CC6" w:rsidRPr="00531CC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umerical simulations </w:t>
      </w:r>
      <w:r w:rsidR="00DC72B9">
        <w:rPr>
          <w:rFonts w:asciiTheme="minorHAnsi" w:eastAsia="MS PGothic" w:hAnsiTheme="minorHAnsi"/>
          <w:b/>
          <w:bCs/>
          <w:sz w:val="28"/>
          <w:szCs w:val="28"/>
          <w:lang w:val="en-US"/>
        </w:rPr>
        <w:t>supporting process</w:t>
      </w:r>
      <w:r w:rsidR="00531CC6" w:rsidRPr="00531CC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odels </w:t>
      </w:r>
      <w:r w:rsidR="001F5299">
        <w:rPr>
          <w:rFonts w:asciiTheme="minorHAnsi" w:eastAsia="MS PGothic" w:hAnsiTheme="minorHAnsi"/>
          <w:b/>
          <w:bCs/>
          <w:sz w:val="28"/>
          <w:szCs w:val="28"/>
          <w:lang w:val="en-US"/>
        </w:rPr>
        <w:t>of</w:t>
      </w:r>
      <w:r w:rsidR="00531CC6" w:rsidRPr="00531CC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hemical engineering: applications </w:t>
      </w:r>
      <w:r w:rsidR="0014759F">
        <w:rPr>
          <w:rFonts w:asciiTheme="minorHAnsi" w:eastAsia="MS PGothic" w:hAnsiTheme="minorHAnsi"/>
          <w:b/>
          <w:bCs/>
          <w:sz w:val="28"/>
          <w:szCs w:val="28"/>
          <w:lang w:val="en-US"/>
        </w:rPr>
        <w:t>for</w:t>
      </w:r>
      <w:r w:rsidR="00531CC6" w:rsidRPr="00531CC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embrane </w:t>
      </w:r>
      <w:r w:rsidR="008E4C24">
        <w:rPr>
          <w:rFonts w:asciiTheme="minorHAnsi" w:eastAsia="MS PGothic" w:hAnsiTheme="minorHAnsi"/>
          <w:b/>
          <w:bCs/>
          <w:sz w:val="28"/>
          <w:szCs w:val="28"/>
          <w:lang w:val="en-US"/>
        </w:rPr>
        <w:t>systems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4653981A" w14:textId="186AD5E7" w:rsidR="00DE0019" w:rsidRPr="00DE0019" w:rsidRDefault="00531CC6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9B1FE5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Luigi</w:t>
      </w:r>
      <w:r w:rsidR="00704BDF" w:rsidRPr="009B1FE5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 w:rsidRPr="009B1FE5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Gurreri</w:t>
      </w:r>
      <w:r w:rsidR="00704BDF" w:rsidRPr="009B1FE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0E20C0" w:rsidRPr="009B1FE5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736B13" w:rsidRPr="009B1FE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9B1FE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Imen El Mokhtar</w:t>
      </w:r>
      <w:r w:rsidRPr="009B1FE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9B1FE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9B1FE5" w:rsidRPr="009B1FE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alah Al Tahar Bouguecha</w:t>
      </w:r>
      <w:r w:rsidRPr="009B1FE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9B1FE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736B13" w:rsidRPr="009B1FE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="00D54F21" w:rsidRPr="009B1FE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riagiorgia La Cerva</w:t>
      </w:r>
      <w:r w:rsidR="00D54F21" w:rsidRPr="009B1FE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54F21" w:rsidRPr="009B1FE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D54F2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531CC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essandro</w:t>
      </w:r>
      <w:r w:rsidRPr="00531CC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Tamburini</w:t>
      </w:r>
      <w:r w:rsidRPr="00531CC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ndrea</w:t>
      </w:r>
      <w:r w:rsidRPr="00531CC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Cipollina</w:t>
      </w:r>
      <w:r w:rsidRPr="00531CC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665C1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531CC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ichele</w:t>
      </w:r>
      <w:r w:rsidRPr="00531CC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Ciofalo</w:t>
      </w:r>
      <w:r w:rsidRPr="00531CC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Giorgio</w:t>
      </w:r>
      <w:r w:rsidRPr="00531CC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Micale</w:t>
      </w:r>
      <w:r w:rsidRPr="00531CC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14:paraId="0FFEF351" w14:textId="0EDB9406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BE7331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1 </w:t>
      </w:r>
      <w:r w:rsidR="00531CC6" w:rsidRPr="00BE7331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Dipartimento di Ingegneria, Università degli Studi di Palermo, viale delle scienze ed. 6, 90128 Palermo,</w:t>
      </w:r>
      <w:r w:rsidR="00531CC6" w:rsidRPr="009E4AA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talia</w:t>
      </w:r>
      <w:r w:rsidRPr="009E4AA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172EB9" w:rsidRPr="009E4AA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Water, membrane and environmental biotechnology laboratory</w:t>
      </w:r>
      <w:r w:rsidR="00B26192" w:rsidRPr="009E4AA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 w:rsidR="009B1FE5" w:rsidRPr="009E4AA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Water Researches and Technologies Center</w:t>
      </w:r>
      <w:r w:rsidR="00B26192" w:rsidRPr="009E4AA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 w:rsidR="00172EB9" w:rsidRPr="009E4AA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orj-Cedria Technopark Tourist Route of Soliman Nabeul, 8020 Soliman</w:t>
      </w:r>
      <w:r w:rsidR="004839B2" w:rsidRPr="009E4AA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Tunisia</w:t>
      </w:r>
      <w:r w:rsidR="00B2619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</w:p>
    <w:p w14:paraId="42C9240C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0E20C0">
        <w:rPr>
          <w:rFonts w:asciiTheme="minorHAnsi" w:eastAsia="MS PGothic" w:hAnsiTheme="minorHAnsi"/>
          <w:bCs/>
          <w:i/>
          <w:iCs/>
          <w:sz w:val="20"/>
          <w:lang w:val="en-US"/>
        </w:rPr>
        <w:t>luigi.gurreri@unipa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0E20C0">
        <w:rPr>
          <w:rFonts w:asciiTheme="minorHAnsi" w:eastAsia="MS PGothic" w:hAnsiTheme="minorHAnsi"/>
          <w:bCs/>
          <w:i/>
          <w:iCs/>
          <w:sz w:val="20"/>
          <w:lang w:val="en-US"/>
        </w:rPr>
        <w:t>it</w:t>
      </w:r>
    </w:p>
    <w:p w14:paraId="3978ADFC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  <w:bookmarkStart w:id="0" w:name="_GoBack"/>
      <w:bookmarkEnd w:id="0"/>
    </w:p>
    <w:p w14:paraId="65B77D47" w14:textId="27394349" w:rsidR="00DC1B35" w:rsidRPr="004839B2" w:rsidRDefault="0069085D" w:rsidP="00F44B0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839B2">
        <w:rPr>
          <w:rFonts w:asciiTheme="minorHAnsi" w:hAnsiTheme="minorHAnsi"/>
        </w:rPr>
        <w:t>Spacer features affect significantly transport phenomena.</w:t>
      </w:r>
    </w:p>
    <w:p w14:paraId="4B4DF9BD" w14:textId="7A207DCB" w:rsidR="00704BDF" w:rsidRPr="004839B2" w:rsidRDefault="004839B2" w:rsidP="00F44B0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839B2">
        <w:rPr>
          <w:rFonts w:asciiTheme="minorHAnsi" w:hAnsiTheme="minorHAnsi"/>
        </w:rPr>
        <w:t>Electrical resistance and deformation can be effectively predicted</w:t>
      </w:r>
      <w:r w:rsidR="00DC1B35" w:rsidRPr="004839B2">
        <w:rPr>
          <w:rFonts w:asciiTheme="minorHAnsi" w:hAnsiTheme="minorHAnsi"/>
        </w:rPr>
        <w:t>.</w:t>
      </w:r>
    </w:p>
    <w:p w14:paraId="0972A58D" w14:textId="5639581B" w:rsidR="00DC1B35" w:rsidRPr="004839B2" w:rsidRDefault="004839B2" w:rsidP="00F44B0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Results are </w:t>
      </w:r>
      <w:r w:rsidR="001F5299">
        <w:rPr>
          <w:rFonts w:asciiTheme="minorHAnsi" w:hAnsiTheme="minorHAnsi"/>
        </w:rPr>
        <w:t xml:space="preserve">easily </w:t>
      </w:r>
      <w:r>
        <w:rPr>
          <w:rFonts w:asciiTheme="minorHAnsi" w:hAnsiTheme="minorHAnsi"/>
        </w:rPr>
        <w:t>integrated in multi-scale process models.</w:t>
      </w:r>
    </w:p>
    <w:p w14:paraId="0E45B631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236B3079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C017115" w14:textId="77777777" w:rsidR="00F94C89" w:rsidRDefault="002A76C0" w:rsidP="007C361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last years, </w:t>
      </w:r>
      <w:r w:rsidR="0089619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cientific community ha</w:t>
      </w:r>
      <w:r w:rsidR="0079778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961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en exhibited a growing interest towards </w:t>
      </w:r>
      <w:r w:rsidR="00D01B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veral </w:t>
      </w:r>
      <w:r w:rsidR="00C10364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aration</w:t>
      </w:r>
      <w:r w:rsidR="00104D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es</w:t>
      </w:r>
      <w:r w:rsidR="008961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103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on membrane technologies. </w:t>
      </w:r>
      <w:r w:rsidR="007859B5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development of novel and optimized designs, t</w:t>
      </w:r>
      <w:r w:rsidR="009653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implementation of </w:t>
      </w:r>
      <w:r w:rsidR="00DE2682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2872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ust and </w:t>
      </w:r>
      <w:r w:rsidR="00DC72B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liable</w:t>
      </w:r>
      <w:r w:rsidR="002872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C72B9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models</w:t>
      </w:r>
      <w:r w:rsidR="007859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 challenge</w:t>
      </w:r>
      <w:r w:rsidR="002872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n effective </w:t>
      </w:r>
      <w:r w:rsidR="006C39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ling strategy, </w:t>
      </w:r>
      <w:r w:rsidR="006908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ble to provide accurate predictions with a </w:t>
      </w:r>
      <w:r w:rsidR="0069085D" w:rsidRPr="00287B0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908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tainable computational demand, </w:t>
      </w:r>
      <w:r w:rsidR="006C39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represented by a </w:t>
      </w:r>
      <w:r w:rsidR="006C3919" w:rsidRPr="00287B07">
        <w:rPr>
          <w:rFonts w:asciiTheme="minorHAnsi" w:eastAsia="MS PGothic" w:hAnsiTheme="minorHAnsi"/>
          <w:color w:val="000000"/>
          <w:sz w:val="22"/>
          <w:szCs w:val="22"/>
          <w:lang w:val="en-US"/>
        </w:rPr>
        <w:t>multi-scale modelling approach</w:t>
      </w:r>
      <w:r w:rsidR="004D01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6C39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97106" w:rsidRPr="00D25B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 structured separation of scales, numerical simulations </w:t>
      </w:r>
      <w:r w:rsidR="007859B5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ze in detail</w:t>
      </w:r>
      <w:r w:rsidR="00A97106" w:rsidRPr="00D25B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859B5">
        <w:rPr>
          <w:rFonts w:asciiTheme="minorHAnsi" w:eastAsia="MS PGothic" w:hAnsiTheme="minorHAnsi"/>
          <w:color w:val="000000"/>
          <w:sz w:val="22"/>
          <w:szCs w:val="22"/>
          <w:lang w:val="en-US"/>
        </w:rPr>
        <w:t>transport phenomena</w:t>
      </w:r>
      <w:r w:rsidR="00A97106" w:rsidRPr="00D25B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</w:t>
      </w:r>
      <w:r w:rsidR="00A46ABB" w:rsidRPr="00D25B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owest </w:t>
      </w:r>
      <w:r w:rsidR="00A97106" w:rsidRPr="00D25B12">
        <w:rPr>
          <w:rFonts w:asciiTheme="minorHAnsi" w:eastAsia="MS PGothic" w:hAnsiTheme="minorHAnsi"/>
          <w:color w:val="000000"/>
          <w:sz w:val="22"/>
          <w:szCs w:val="22"/>
          <w:lang w:val="en-US"/>
        </w:rPr>
        <w:t>scale of modelling</w:t>
      </w:r>
      <w:r w:rsidR="007859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rovide correlations </w:t>
      </w:r>
      <w:r w:rsidR="00A26919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7859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higher scale models, which simulate the whole membrane/channel assembly, unit and plant</w:t>
      </w:r>
      <w:r w:rsidR="00A97106" w:rsidRPr="00D25B1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2466CC3" w14:textId="2E5BF2EB" w:rsidR="00C26363" w:rsidRDefault="007C3616" w:rsidP="007C361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ork presents</w:t>
      </w:r>
      <w:r w:rsidR="00C263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utational fluid dynamics simulations </w:t>
      </w:r>
      <w:r w:rsidR="007859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imed a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z</w:t>
      </w:r>
      <w:r w:rsidR="007859B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w and mass/heat transport mechanisms in spacer-filled channel</w:t>
      </w:r>
      <w:r w:rsidR="007859B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membrane processes, with particular reference to (reverse) electrodialysis and membrane distillation. Further kinds of numerical simulations were performed in order to assess aspects poorly studied so far, i.e. electrical </w:t>
      </w:r>
      <w:r w:rsidR="00F7781C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hadow</w:t>
      </w:r>
      <w:r w:rsidR="00F7781C">
        <w:rPr>
          <w:rFonts w:asciiTheme="minorHAnsi" w:eastAsia="MS PGothic" w:hAnsiTheme="minorHAnsi"/>
          <w:color w:val="000000"/>
          <w:sz w:val="22"/>
          <w:szCs w:val="22"/>
          <w:lang w:val="en-US"/>
        </w:rPr>
        <w:t>”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ects of spacers and </w:t>
      </w:r>
      <w:r w:rsidR="00F778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mbran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formations.</w:t>
      </w:r>
    </w:p>
    <w:p w14:paraId="16AD5210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9A6E55E" w14:textId="29FA02F1" w:rsidR="00517164" w:rsidRPr="00602822" w:rsidRDefault="008F5F7E" w:rsidP="0060282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pacer-filled channels and profiled-membrane channels were simulated by the </w:t>
      </w:r>
      <w:r w:rsidR="00F94C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iodic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it cell approach, i.e. assuming fully developed conditions. </w:t>
      </w:r>
      <w:r w:rsidR="00522BD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basic set of differential equations include</w:t>
      </w:r>
      <w:r w:rsidR="008E4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22B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</w:t>
      </w:r>
      <w:r w:rsidR="00431A79" w:rsidRPr="00431A79">
        <w:rPr>
          <w:rFonts w:asciiTheme="minorHAnsi" w:eastAsia="MS PGothic" w:hAnsiTheme="minorHAnsi"/>
          <w:color w:val="000000"/>
          <w:sz w:val="22"/>
          <w:szCs w:val="22"/>
          <w:lang w:val="en-US"/>
        </w:rPr>
        <w:t>ontinuit</w:t>
      </w:r>
      <w:r w:rsidR="00522B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 and Navier-Stokes equations, </w:t>
      </w:r>
      <w:r w:rsidR="00522BDB" w:rsidRPr="00522BDB">
        <w:rPr>
          <w:rFonts w:asciiTheme="minorHAnsi" w:eastAsia="MS PGothic" w:hAnsiTheme="minorHAnsi"/>
          <w:color w:val="000000"/>
          <w:sz w:val="22"/>
          <w:szCs w:val="22"/>
          <w:lang w:val="en-US"/>
        </w:rPr>
        <w:t>transport of enthalpy</w:t>
      </w:r>
      <w:r w:rsidR="00522B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31A79" w:rsidRPr="00431A79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517164">
        <w:rPr>
          <w:rFonts w:asciiTheme="minorHAnsi" w:eastAsia="MS PGothic" w:hAnsiTheme="minorHAnsi"/>
          <w:color w:val="000000"/>
          <w:sz w:val="22"/>
          <w:szCs w:val="22"/>
          <w:lang w:val="en-US"/>
        </w:rPr>
        <w:t>nd</w:t>
      </w:r>
      <w:r w:rsidR="00431A79" w:rsidRPr="00431A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17164" w:rsidRPr="00431A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vective-diffusive transport </w:t>
      </w:r>
      <w:r w:rsidR="005171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solute. </w:t>
      </w:r>
      <w:r w:rsidR="00581E42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581E42" w:rsidRPr="008F5F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quilibrium, compatibility and constitutive equations were solved in </w:t>
      </w:r>
      <w:r w:rsidR="00F94C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ions aimed at </w:t>
      </w:r>
      <w:r w:rsidR="00581E42" w:rsidRPr="008F5F7E">
        <w:rPr>
          <w:rFonts w:asciiTheme="minorHAnsi" w:eastAsia="MS PGothic" w:hAnsiTheme="minorHAnsi"/>
          <w:color w:val="000000"/>
          <w:sz w:val="22"/>
          <w:szCs w:val="22"/>
          <w:lang w:val="en-US"/>
        </w:rPr>
        <w:t>find</w:t>
      </w:r>
      <w:r w:rsidR="00F94C8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581E42" w:rsidRPr="008F5F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figuration</w:t>
      </w:r>
      <w:r w:rsidR="00581E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 w:rsidR="00581E42" w:rsidRPr="008F5F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formed </w:t>
      </w:r>
      <w:r w:rsidR="00581E42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 an imposed load mimicking a trans-membrane pressure. Finally, t</w:t>
      </w:r>
      <w:r w:rsidR="00903F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903FE9" w:rsidRPr="00903FE9">
        <w:rPr>
          <w:rFonts w:asciiTheme="minorHAnsi" w:eastAsia="MS PGothic" w:hAnsiTheme="minorHAnsi"/>
          <w:color w:val="000000"/>
          <w:sz w:val="22"/>
          <w:szCs w:val="22"/>
          <w:lang w:val="en-US"/>
        </w:rPr>
        <w:t>Laplace equation for the electric potential</w:t>
      </w:r>
      <w:r w:rsidR="00903F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8031D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922B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solved in </w:t>
      </w:r>
      <w:r w:rsidR="00F94C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ion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sess</w:t>
      </w:r>
      <w:r w:rsidR="00F94C8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Ohmic resistance. </w:t>
      </w:r>
      <w:r w:rsidR="0069085D">
        <w:rPr>
          <w:rFonts w:asciiTheme="minorHAnsi" w:eastAsia="MS PGothic" w:hAnsiTheme="minorHAnsi"/>
          <w:color w:val="000000"/>
          <w:sz w:val="22"/>
          <w:szCs w:val="22"/>
          <w:lang w:val="en-US"/>
        </w:rPr>
        <w:t>Grid-sensitivity</w:t>
      </w:r>
      <w:r w:rsidR="006028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results was assessed, in order to present results practically unaffected by the discretization degree. The</w:t>
      </w:r>
      <w:r w:rsidR="00903FE9" w:rsidRPr="00903F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nite-volume </w:t>
      </w:r>
      <w:r w:rsidR="006028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sys-CFX code and the finite-element </w:t>
      </w:r>
      <w:r w:rsidR="00602822" w:rsidRPr="0060282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sys-Mechanical</w:t>
      </w:r>
      <w:r w:rsidR="006028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de were used.</w:t>
      </w:r>
    </w:p>
    <w:p w14:paraId="36D1FA5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31798430" w14:textId="67A56061" w:rsidR="00F1660B" w:rsidRDefault="00207322" w:rsidP="0020732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mensionless quantities were computed from CFD simulation results, namely </w:t>
      </w:r>
      <w:r w:rsidR="008271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arc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riction factor (</w:t>
      </w:r>
      <w:r w:rsidRPr="00C9230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Sherwood number (Sh) and Nusselt number (Nu). </w:t>
      </w:r>
      <w:r>
        <w:rPr>
          <w:rFonts w:asciiTheme="minorHAnsi" w:eastAsia="MS PGothic" w:hAnsiTheme="minorHAnsi"/>
          <w:color w:val="000000"/>
          <w:sz w:val="22"/>
          <w:szCs w:val="22"/>
        </w:rPr>
        <w:t>Figure</w:t>
      </w:r>
      <w:r w:rsidRPr="006D302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1</w:t>
      </w:r>
      <w:r w:rsidRPr="006D3023">
        <w:rPr>
          <w:rFonts w:asciiTheme="minorHAnsi" w:eastAsia="MS PGothic" w:hAnsiTheme="minorHAnsi"/>
          <w:color w:val="000000"/>
          <w:sz w:val="22"/>
          <w:szCs w:val="22"/>
        </w:rPr>
        <w:t xml:space="preserve"> reports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ome typical results </w:t>
      </w:r>
      <w:r w:rsidR="002805E8">
        <w:rPr>
          <w:rFonts w:asciiTheme="minorHAnsi" w:eastAsia="MS PGothic" w:hAnsiTheme="minorHAnsi"/>
          <w:color w:val="000000"/>
          <w:sz w:val="22"/>
          <w:szCs w:val="22"/>
        </w:rPr>
        <w:t>for</w:t>
      </w:r>
      <w:r w:rsidR="00862F6E">
        <w:rPr>
          <w:rFonts w:asciiTheme="minorHAnsi" w:eastAsia="MS PGothic" w:hAnsiTheme="minorHAnsi"/>
          <w:color w:val="000000"/>
          <w:sz w:val="22"/>
          <w:szCs w:val="22"/>
        </w:rPr>
        <w:t xml:space="preserve"> different configurations. </w:t>
      </w:r>
      <w:r w:rsidR="00F1660B">
        <w:rPr>
          <w:rFonts w:asciiTheme="minorHAnsi" w:eastAsia="MS PGothic" w:hAnsiTheme="minorHAnsi"/>
          <w:color w:val="000000"/>
          <w:sz w:val="22"/>
          <w:szCs w:val="22"/>
        </w:rPr>
        <w:t>It can be observed that woven spacers enhance mass/heat transfer</w:t>
      </w:r>
      <w:r w:rsidR="00484C6A">
        <w:rPr>
          <w:rFonts w:asciiTheme="minorHAnsi" w:eastAsia="MS PGothic" w:hAnsiTheme="minorHAnsi"/>
          <w:color w:val="000000"/>
          <w:sz w:val="22"/>
          <w:szCs w:val="22"/>
        </w:rPr>
        <w:t xml:space="preserve"> compared to overlapped spacers</w:t>
      </w:r>
      <w:r w:rsidR="00F1660B">
        <w:rPr>
          <w:rFonts w:asciiTheme="minorHAnsi" w:eastAsia="MS PGothic" w:hAnsiTheme="minorHAnsi"/>
          <w:color w:val="000000"/>
          <w:sz w:val="22"/>
          <w:szCs w:val="22"/>
        </w:rPr>
        <w:t>, but at the expense of larger pressure drops.</w:t>
      </w:r>
      <w:r w:rsidR="00484C6A">
        <w:rPr>
          <w:rFonts w:asciiTheme="minorHAnsi" w:eastAsia="MS PGothic" w:hAnsiTheme="minorHAnsi"/>
          <w:color w:val="000000"/>
          <w:sz w:val="22"/>
          <w:szCs w:val="22"/>
        </w:rPr>
        <w:t xml:space="preserve"> The </w:t>
      </w:r>
      <w:r w:rsidR="00484C6A" w:rsidRPr="00484C6A">
        <w:rPr>
          <w:rFonts w:asciiTheme="minorHAnsi" w:eastAsia="MS PGothic" w:hAnsiTheme="minorHAnsi"/>
          <w:i/>
          <w:color w:val="000000"/>
          <w:sz w:val="22"/>
          <w:szCs w:val="22"/>
        </w:rPr>
        <w:t>P/H</w:t>
      </w:r>
      <w:r w:rsidR="00484C6A">
        <w:rPr>
          <w:rFonts w:asciiTheme="minorHAnsi" w:eastAsia="MS PGothic" w:hAnsiTheme="minorHAnsi"/>
          <w:color w:val="000000"/>
          <w:sz w:val="22"/>
          <w:szCs w:val="22"/>
        </w:rPr>
        <w:t xml:space="preserve"> value has straightforward effects only in the case of woven spacer</w:t>
      </w:r>
      <w:r w:rsidR="007E38E4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484C6A">
        <w:rPr>
          <w:rFonts w:asciiTheme="minorHAnsi" w:eastAsia="MS PGothic" w:hAnsiTheme="minorHAnsi"/>
          <w:color w:val="000000"/>
          <w:sz w:val="22"/>
          <w:szCs w:val="22"/>
        </w:rPr>
        <w:t xml:space="preserve">. SST </w:t>
      </w:r>
      <w:r w:rsidR="007E38E4" w:rsidRPr="007E38E4">
        <w:rPr>
          <w:rFonts w:asciiTheme="minorHAnsi" w:eastAsia="MS PGothic" w:hAnsiTheme="minorHAnsi"/>
          <w:i/>
          <w:color w:val="000000"/>
          <w:sz w:val="22"/>
          <w:szCs w:val="22"/>
        </w:rPr>
        <w:t>k-</w:t>
      </w:r>
      <w:r w:rsidR="007E38E4" w:rsidRPr="007E38E4">
        <w:rPr>
          <w:rFonts w:asciiTheme="minorHAnsi" w:eastAsia="MS PGothic" w:hAnsiTheme="minorHAnsi"/>
          <w:i/>
          <w:color w:val="000000"/>
          <w:sz w:val="22"/>
          <w:szCs w:val="22"/>
        </w:rPr>
        <w:sym w:font="Symbol" w:char="F077"/>
      </w:r>
      <w:r w:rsidR="007E38E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84C6A">
        <w:rPr>
          <w:rFonts w:asciiTheme="minorHAnsi" w:eastAsia="MS PGothic" w:hAnsiTheme="minorHAnsi"/>
          <w:color w:val="000000"/>
          <w:sz w:val="22"/>
          <w:szCs w:val="22"/>
        </w:rPr>
        <w:t>turbulence model predictions for non-steady flow</w:t>
      </w:r>
      <w:r w:rsidR="007E38E4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484C6A">
        <w:rPr>
          <w:rFonts w:asciiTheme="minorHAnsi" w:eastAsia="MS PGothic" w:hAnsiTheme="minorHAnsi"/>
          <w:color w:val="000000"/>
          <w:sz w:val="22"/>
          <w:szCs w:val="22"/>
        </w:rPr>
        <w:t xml:space="preserve"> fairly agree with laminar simulation trends, but direct numerical simulations would be more appropriate for incipient turbulence regimes.</w:t>
      </w:r>
      <w:r w:rsidR="001A5ECF">
        <w:rPr>
          <w:rFonts w:asciiTheme="minorHAnsi" w:eastAsia="MS PGothic" w:hAnsiTheme="minorHAnsi"/>
          <w:color w:val="000000"/>
          <w:sz w:val="22"/>
          <w:szCs w:val="22"/>
        </w:rPr>
        <w:t xml:space="preserve"> Nu and </w:t>
      </w:r>
      <w:r w:rsidR="001A5ECF" w:rsidRPr="001A5ECF">
        <w:rPr>
          <w:rFonts w:asciiTheme="minorHAnsi" w:eastAsia="MS PGothic" w:hAnsiTheme="minorHAnsi"/>
          <w:i/>
          <w:color w:val="000000"/>
          <w:sz w:val="22"/>
          <w:szCs w:val="22"/>
        </w:rPr>
        <w:t>f</w:t>
      </w:r>
      <w:r w:rsidR="001A5ECF">
        <w:rPr>
          <w:rFonts w:asciiTheme="minorHAnsi" w:eastAsia="MS PGothic" w:hAnsiTheme="minorHAnsi"/>
          <w:color w:val="000000"/>
          <w:sz w:val="22"/>
          <w:szCs w:val="22"/>
        </w:rPr>
        <w:t xml:space="preserve"> predictions were validated against experimental data</w:t>
      </w:r>
      <w:r w:rsidR="00F2127B">
        <w:rPr>
          <w:rFonts w:asciiTheme="minorHAnsi" w:eastAsia="MS PGothic" w:hAnsiTheme="minorHAnsi"/>
          <w:color w:val="000000"/>
          <w:sz w:val="22"/>
          <w:szCs w:val="22"/>
        </w:rPr>
        <w:t xml:space="preserve"> and exhibited a good agreement.</w:t>
      </w:r>
    </w:p>
    <w:p w14:paraId="6E7789A2" w14:textId="79736718" w:rsidR="00A01FEB" w:rsidRDefault="00581E42" w:rsidP="00581E4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2127B">
        <w:rPr>
          <w:rFonts w:asciiTheme="minorHAnsi" w:eastAsia="MS PGothic" w:hAnsiTheme="minorHAnsi"/>
          <w:color w:val="000000"/>
          <w:sz w:val="22"/>
          <w:szCs w:val="22"/>
          <w:lang w:val="en-US"/>
        </w:rPr>
        <w:t>Significant effects of membrane deform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2127B" w:rsidRPr="00F2127B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observed: friction and mass transfer coefficients increased in the compressed channel, while they decreased in the expanded channel</w:t>
      </w:r>
      <w:r w:rsidR="00A01F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6C8C1C6" w14:textId="4B8C6556" w:rsidR="00484C6A" w:rsidRDefault="00581E42" w:rsidP="00581E4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314A53">
        <w:rPr>
          <w:rFonts w:asciiTheme="minorHAnsi" w:eastAsia="MS PGothic" w:hAnsiTheme="minorHAnsi"/>
          <w:color w:val="000000"/>
          <w:sz w:val="22"/>
          <w:szCs w:val="22"/>
        </w:rPr>
        <w:t xml:space="preserve">spacer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hadow factor for the Ohmic resistance was found to be </w:t>
      </w:r>
      <w:r w:rsidRPr="00903F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lose to the reciprocal of the averag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etween</w:t>
      </w:r>
      <w:r w:rsidRPr="00903F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rosity and open area, in agreement with experimental finding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8B629DD" w14:textId="45847478" w:rsidR="00704BDF" w:rsidRPr="00DE0019" w:rsidRDefault="00C25D63" w:rsidP="00E130CA">
      <w:pPr>
        <w:tabs>
          <w:tab w:val="clear" w:pos="7100"/>
          <w:tab w:val="right" w:pos="4820"/>
        </w:tabs>
        <w:snapToGrid w:val="0"/>
        <w:spacing w:after="120"/>
        <w:jc w:val="left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9BB32C" wp14:editId="0356F979">
                <wp:simplePos x="0" y="0"/>
                <wp:positionH relativeFrom="page">
                  <wp:posOffset>3511550</wp:posOffset>
                </wp:positionH>
                <wp:positionV relativeFrom="paragraph">
                  <wp:posOffset>29845</wp:posOffset>
                </wp:positionV>
                <wp:extent cx="539750" cy="1562100"/>
                <wp:effectExtent l="0" t="0" r="69850" b="57150"/>
                <wp:wrapNone/>
                <wp:docPr id="6" name="Connettore 2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9750" cy="15621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stealt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A0984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ttore 2 6" o:spid="_x0000_s1026" type="#_x0000_t32" style="position:absolute;margin-left:276.5pt;margin-top:2.35pt;width:42.5pt;height:123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" strokecolor="black [3213]" strokeweight="1.5pt">
                <v:stroke endarrow="classic"/>
                <w10:wrap anchorx="page"/>
              </v:shape>
            </w:pict>
          </mc:Fallback>
        </mc:AlternateContent>
      </w:r>
      <w:r w:rsidRPr="0015628F">
        <w:rPr>
          <w:rFonts w:asciiTheme="minorHAnsi" w:eastAsia="MS PGothic" w:hAnsiTheme="minorHAnsi"/>
          <w:noProof/>
          <w:color w:val="000000"/>
          <w:lang w:eastAsia="en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D0E9263" wp14:editId="0C6372ED">
                <wp:simplePos x="0" y="0"/>
                <wp:positionH relativeFrom="column">
                  <wp:posOffset>2442845</wp:posOffset>
                </wp:positionH>
                <wp:positionV relativeFrom="paragraph">
                  <wp:posOffset>1533525</wp:posOffset>
                </wp:positionV>
                <wp:extent cx="896815" cy="1404620"/>
                <wp:effectExtent l="0" t="0" r="0" b="2540"/>
                <wp:wrapNone/>
                <wp:docPr id="21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68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F89678" w14:textId="7DB384E6" w:rsidR="0015628F" w:rsidRDefault="0015628F">
                            <w:r>
                              <w:t>Flow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D0E9263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margin-left:192.35pt;margin-top:120.75pt;width:70.6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" filled="f" stroked="f">
                <v:textbox style="mso-fit-shape-to-text:t">
                  <w:txbxContent>
                    <w:p w14:paraId="11F89678" w14:textId="7DB384E6" w:rsidR="0015628F" w:rsidRDefault="0015628F">
                      <w:r>
                        <w:t>Flow dir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56192" behindDoc="0" locked="0" layoutInCell="1" allowOverlap="1" wp14:anchorId="31303EE9" wp14:editId="1E66DD4E">
            <wp:simplePos x="0" y="0"/>
            <wp:positionH relativeFrom="margin">
              <wp:posOffset>2345690</wp:posOffset>
            </wp:positionH>
            <wp:positionV relativeFrom="paragraph">
              <wp:posOffset>775970</wp:posOffset>
            </wp:positionV>
            <wp:extent cx="1079500" cy="838200"/>
            <wp:effectExtent l="0" t="0" r="6350" b="0"/>
            <wp:wrapNone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91" t="47817" r="67774" b="30331"/>
                    <a:stretch/>
                  </pic:blipFill>
                  <pic:spPr bwMode="auto">
                    <a:xfrm>
                      <a:off x="0" y="0"/>
                      <a:ext cx="1079500" cy="838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419F" w:rsidRPr="002F419F">
        <w:rPr>
          <w:rFonts w:eastAsia="MS PGothic"/>
        </w:rPr>
        <w:drawing>
          <wp:inline distT="0" distB="0" distL="0" distR="0" wp14:anchorId="39042168" wp14:editId="6E82535E">
            <wp:extent cx="2333625" cy="1793240"/>
            <wp:effectExtent l="0" t="0" r="9525" b="0"/>
            <wp:docPr id="26" name="Immagin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179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3481A">
        <w:rPr>
          <w:rFonts w:asciiTheme="minorHAnsi" w:eastAsia="MS PGothic" w:hAnsiTheme="minorHAnsi"/>
          <w:noProof/>
          <w:color w:val="000000"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0090998" wp14:editId="72E0E8B1">
                <wp:simplePos x="0" y="0"/>
                <wp:positionH relativeFrom="page">
                  <wp:posOffset>3937379</wp:posOffset>
                </wp:positionH>
                <wp:positionV relativeFrom="paragraph">
                  <wp:posOffset>1131901</wp:posOffset>
                </wp:positionV>
                <wp:extent cx="947894" cy="68239"/>
                <wp:effectExtent l="0" t="57150" r="24130" b="27305"/>
                <wp:wrapNone/>
                <wp:docPr id="8" name="Connettore 2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47894" cy="68239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8B01F" id="Connettore 2 8" o:spid="_x0000_s1026" type="#_x0000_t32" style="position:absolute;margin-left:310.05pt;margin-top:89.15pt;width:74.65pt;height:5.3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" strokecolor="black [3213]" strokeweight="1pt">
                <v:stroke endarrow="block"/>
                <w10:wrap anchorx="page"/>
              </v:shape>
            </w:pict>
          </mc:Fallback>
        </mc:AlternateContent>
      </w:r>
      <w:r w:rsidR="0063481A">
        <w:rPr>
          <w:rFonts w:asciiTheme="minorHAnsi" w:eastAsia="MS PGothic" w:hAnsiTheme="minorHAnsi"/>
          <w:noProof/>
          <w:color w:val="000000"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FEA2B30" wp14:editId="721E1E6A">
                <wp:simplePos x="0" y="0"/>
                <wp:positionH relativeFrom="page">
                  <wp:posOffset>2941093</wp:posOffset>
                </wp:positionH>
                <wp:positionV relativeFrom="paragraph">
                  <wp:posOffset>313036</wp:posOffset>
                </wp:positionV>
                <wp:extent cx="566382" cy="170313"/>
                <wp:effectExtent l="38100" t="0" r="24765" b="77470"/>
                <wp:wrapNone/>
                <wp:docPr id="5" name="Connettore 2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6382" cy="170313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FEC1D8" id="Connettore 2 5" o:spid="_x0000_s1026" type="#_x0000_t32" style="position:absolute;margin-left:231.6pt;margin-top:24.65pt;width:44.6pt;height:13.4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" strokecolor="black [3213]" strokeweight="1pt">
                <v:stroke endarrow="block"/>
                <w10:wrap anchorx="page"/>
              </v:shape>
            </w:pict>
          </mc:Fallback>
        </mc:AlternateContent>
      </w:r>
      <w:r w:rsidR="0063481A">
        <w:rPr>
          <w:noProof/>
          <w:lang w:eastAsia="en-GB"/>
        </w:rPr>
        <w:drawing>
          <wp:anchor distT="0" distB="0" distL="114300" distR="114300" simplePos="0" relativeHeight="251655167" behindDoc="0" locked="0" layoutInCell="1" allowOverlap="1" wp14:anchorId="5154AE68" wp14:editId="58A66B11">
            <wp:simplePos x="0" y="0"/>
            <wp:positionH relativeFrom="column">
              <wp:posOffset>2146376</wp:posOffset>
            </wp:positionH>
            <wp:positionV relativeFrom="paragraph">
              <wp:posOffset>44469</wp:posOffset>
            </wp:positionV>
            <wp:extent cx="719455" cy="601980"/>
            <wp:effectExtent l="0" t="0" r="4445" b="7620"/>
            <wp:wrapNone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538" t="16980" r="9905" b="15272"/>
                    <a:stretch/>
                  </pic:blipFill>
                  <pic:spPr bwMode="auto">
                    <a:xfrm>
                      <a:off x="0" y="0"/>
                      <a:ext cx="719455" cy="601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63481A" w:rsidRPr="0015628F">
        <w:rPr>
          <w:rFonts w:asciiTheme="minorHAnsi" w:eastAsia="MS PGothic" w:hAnsiTheme="minorHAnsi"/>
          <w:noProof/>
          <w:color w:val="000000"/>
          <w:lang w:eastAsia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7F0D964" wp14:editId="433C8645">
                <wp:simplePos x="0" y="0"/>
                <wp:positionH relativeFrom="column">
                  <wp:posOffset>4911090</wp:posOffset>
                </wp:positionH>
                <wp:positionV relativeFrom="paragraph">
                  <wp:posOffset>298450</wp:posOffset>
                </wp:positionV>
                <wp:extent cx="279400" cy="184150"/>
                <wp:effectExtent l="0" t="0" r="6350" b="6350"/>
                <wp:wrapNone/>
                <wp:docPr id="10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400" cy="1841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86038E" w14:textId="75428454" w:rsidR="00F1660B" w:rsidRPr="0063481A" w:rsidRDefault="00F1660B" w:rsidP="00F1660B">
                            <w:pPr>
                              <w:rPr>
                                <w:sz w:val="16"/>
                              </w:rPr>
                            </w:pPr>
                            <w:r w:rsidRPr="0063481A">
                              <w:rPr>
                                <w:sz w:val="16"/>
                              </w:rPr>
                              <w:t>SST</w:t>
                            </w:r>
                          </w:p>
                        </w:txbxContent>
                      </wps:txbx>
                      <wps:bodyPr rot="0" vert="horz" wrap="square" lIns="36000" tIns="36000" rIns="36000" bIns="36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F0D964" id="_x0000_s1027" type="#_x0000_t202" style="position:absolute;margin-left:386.7pt;margin-top:23.5pt;width:22pt;height:14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" fillcolor="white [3212]" stroked="f">
                <v:textbox inset="1mm,1mm,1mm,1mm">
                  <w:txbxContent>
                    <w:p w14:paraId="1386038E" w14:textId="75428454" w:rsidR="00F1660B" w:rsidRPr="0063481A" w:rsidRDefault="00F1660B" w:rsidP="00F1660B">
                      <w:pPr>
                        <w:rPr>
                          <w:sz w:val="16"/>
                        </w:rPr>
                      </w:pPr>
                      <w:r w:rsidRPr="0063481A">
                        <w:rPr>
                          <w:sz w:val="16"/>
                        </w:rPr>
                        <w:t>SST</w:t>
                      </w:r>
                    </w:p>
                  </w:txbxContent>
                </v:textbox>
              </v:shape>
            </w:pict>
          </mc:Fallback>
        </mc:AlternateContent>
      </w:r>
      <w:r w:rsidR="0063481A">
        <w:rPr>
          <w:rFonts w:asciiTheme="minorHAnsi" w:eastAsia="MS PGothic" w:hAnsiTheme="minorHAnsi"/>
          <w:noProof/>
          <w:color w:val="000000"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7E5EE5A" wp14:editId="03F7EF2B">
                <wp:simplePos x="0" y="0"/>
                <wp:positionH relativeFrom="page">
                  <wp:posOffset>5896610</wp:posOffset>
                </wp:positionH>
                <wp:positionV relativeFrom="paragraph">
                  <wp:posOffset>471331</wp:posOffset>
                </wp:positionV>
                <wp:extent cx="467995" cy="0"/>
                <wp:effectExtent l="38100" t="76200" r="27305" b="114300"/>
                <wp:wrapNone/>
                <wp:docPr id="11" name="Connettore 2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7995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169E9" id="Connettore 2 11" o:spid="_x0000_s1026" type="#_x0000_t32" style="position:absolute;margin-left:464.3pt;margin-top:37.1pt;width:36.85pt;height:0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" strokecolor="black [3213]" strokeweight="1pt">
                <v:stroke startarrow="open" endarrow="open"/>
                <w10:wrap anchorx="page"/>
              </v:shape>
            </w:pict>
          </mc:Fallback>
        </mc:AlternateContent>
      </w:r>
      <w:r w:rsidR="0063481A" w:rsidRPr="0063481A">
        <w:rPr>
          <w:rFonts w:asciiTheme="minorHAnsi" w:eastAsia="MS PGothic" w:hAnsiTheme="minorHAnsi"/>
          <w:color w:val="000000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24BABC2" wp14:editId="599EFFE3">
                <wp:simplePos x="0" y="0"/>
                <wp:positionH relativeFrom="column">
                  <wp:posOffset>1792112</wp:posOffset>
                </wp:positionH>
                <wp:positionV relativeFrom="paragraph">
                  <wp:posOffset>987956</wp:posOffset>
                </wp:positionV>
                <wp:extent cx="279779" cy="195580"/>
                <wp:effectExtent l="0" t="0" r="6350" b="0"/>
                <wp:wrapNone/>
                <wp:docPr id="22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779" cy="1955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D3F726" w14:textId="77777777" w:rsidR="0063481A" w:rsidRPr="0063481A" w:rsidRDefault="0063481A" w:rsidP="0063481A">
                            <w:pPr>
                              <w:rPr>
                                <w:sz w:val="16"/>
                              </w:rPr>
                            </w:pPr>
                            <w:r w:rsidRPr="0063481A">
                              <w:rPr>
                                <w:sz w:val="16"/>
                              </w:rPr>
                              <w:t>SST</w:t>
                            </w:r>
                          </w:p>
                        </w:txbxContent>
                      </wps:txbx>
                      <wps:bodyPr rot="0" vert="horz" wrap="square" lIns="36000" tIns="36000" rIns="36000" bIns="36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4BABC2" id="_x0000_s1028" type="#_x0000_t202" style="position:absolute;margin-left:141.1pt;margin-top:77.8pt;width:22.05pt;height:15.4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" fillcolor="white [3212]" stroked="f">
                <v:textbox inset="1mm,1mm,1mm,1mm">
                  <w:txbxContent>
                    <w:p w14:paraId="44D3F726" w14:textId="77777777" w:rsidR="0063481A" w:rsidRPr="0063481A" w:rsidRDefault="0063481A" w:rsidP="0063481A">
                      <w:pPr>
                        <w:rPr>
                          <w:sz w:val="16"/>
                        </w:rPr>
                      </w:pPr>
                      <w:r w:rsidRPr="0063481A">
                        <w:rPr>
                          <w:sz w:val="16"/>
                        </w:rPr>
                        <w:t>SST</w:t>
                      </w:r>
                    </w:p>
                  </w:txbxContent>
                </v:textbox>
              </v:shape>
            </w:pict>
          </mc:Fallback>
        </mc:AlternateContent>
      </w:r>
      <w:r w:rsidR="0063481A" w:rsidRPr="0063481A">
        <w:rPr>
          <w:rFonts w:asciiTheme="minorHAnsi" w:eastAsia="MS PGothic" w:hAnsiTheme="minorHAnsi"/>
          <w:color w:val="00000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C4FB5CC" wp14:editId="43CB9B4E">
                <wp:simplePos x="0" y="0"/>
                <wp:positionH relativeFrom="page">
                  <wp:posOffset>2813846</wp:posOffset>
                </wp:positionH>
                <wp:positionV relativeFrom="paragraph">
                  <wp:posOffset>1184910</wp:posOffset>
                </wp:positionV>
                <wp:extent cx="395605" cy="0"/>
                <wp:effectExtent l="38100" t="76200" r="23495" b="114300"/>
                <wp:wrapNone/>
                <wp:docPr id="23" name="Connettore 2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5605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C32B33" id="Connettore 2 23" o:spid="_x0000_s1026" type="#_x0000_t32" style="position:absolute;margin-left:221.55pt;margin-top:93.3pt;width:31.15pt;height:0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" strokecolor="black [3213]" strokeweight="1pt">
                <v:stroke startarrow="open" endarrow="open"/>
                <w10:wrap anchorx="page"/>
              </v:shape>
            </w:pict>
          </mc:Fallback>
        </mc:AlternateContent>
      </w:r>
      <w:r w:rsidR="0063481A" w:rsidRPr="0063481A">
        <w:rPr>
          <w:rFonts w:asciiTheme="minorHAnsi" w:eastAsia="MS PGothic" w:hAnsiTheme="minorHAnsi"/>
          <w:color w:val="00000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473E0C9" wp14:editId="7511D221">
                <wp:simplePos x="0" y="0"/>
                <wp:positionH relativeFrom="page">
                  <wp:posOffset>2821001</wp:posOffset>
                </wp:positionH>
                <wp:positionV relativeFrom="paragraph">
                  <wp:posOffset>604510</wp:posOffset>
                </wp:positionV>
                <wp:extent cx="0" cy="755650"/>
                <wp:effectExtent l="0" t="0" r="19050" b="6350"/>
                <wp:wrapNone/>
                <wp:docPr id="21" name="Connettore 2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5565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sysDash"/>
                          <a:tailEnd type="non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65730" id="Connettore 2 21" o:spid="_x0000_s1026" type="#_x0000_t32" style="position:absolute;margin-left:222.15pt;margin-top:47.6pt;width:0;height:59.5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" strokecolor="black [3213]" strokeweight="1pt">
                <v:stroke dashstyle="3 1"/>
                <w10:wrap anchorx="page"/>
              </v:shape>
            </w:pict>
          </mc:Fallback>
        </mc:AlternateContent>
      </w:r>
      <w:r w:rsidR="0063481A">
        <w:rPr>
          <w:rFonts w:asciiTheme="minorHAnsi" w:eastAsia="MS PGothic" w:hAnsiTheme="minorHAnsi"/>
          <w:noProof/>
          <w:color w:val="000000"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3EB12FA" wp14:editId="4775E06D">
                <wp:simplePos x="0" y="0"/>
                <wp:positionH relativeFrom="page">
                  <wp:posOffset>5890037</wp:posOffset>
                </wp:positionH>
                <wp:positionV relativeFrom="paragraph">
                  <wp:posOffset>436880</wp:posOffset>
                </wp:positionV>
                <wp:extent cx="0" cy="755650"/>
                <wp:effectExtent l="0" t="0" r="19050" b="6350"/>
                <wp:wrapNone/>
                <wp:docPr id="9" name="Connettore 2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5565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sysDash"/>
                          <a:tailEnd type="non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57CAA" id="Connettore 2 9" o:spid="_x0000_s1026" type="#_x0000_t32" style="position:absolute;margin-left:463.8pt;margin-top:34.4pt;width:0;height:59.5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" strokecolor="black [3213]" strokeweight="1pt">
                <v:stroke dashstyle="3 1"/>
                <w10:wrap anchorx="page"/>
              </v:shape>
            </w:pict>
          </mc:Fallback>
        </mc:AlternateContent>
      </w:r>
      <w:r w:rsidR="00F417A8">
        <w:rPr>
          <w:rFonts w:asciiTheme="minorHAnsi" w:eastAsia="MS PGothic" w:hAnsiTheme="minorHAnsi"/>
          <w:color w:val="000000"/>
        </w:rPr>
        <w:tab/>
      </w:r>
      <w:r w:rsidR="00F417A8">
        <w:rPr>
          <w:rFonts w:asciiTheme="minorHAnsi" w:eastAsia="MS PGothic" w:hAnsiTheme="minorHAnsi"/>
          <w:color w:val="000000"/>
        </w:rPr>
        <w:tab/>
      </w:r>
      <w:r w:rsidR="002F419F" w:rsidRPr="002F419F">
        <w:rPr>
          <w:rFonts w:eastAsia="MS PGothic"/>
        </w:rPr>
        <w:drawing>
          <wp:inline distT="0" distB="0" distL="0" distR="0" wp14:anchorId="25B531BF" wp14:editId="6EFEB232">
            <wp:extent cx="2333625" cy="1793240"/>
            <wp:effectExtent l="0" t="0" r="9525" b="0"/>
            <wp:docPr id="27" name="Immagin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179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0C020" w14:textId="6B65CAC9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8271E8" w:rsidRPr="008271E8">
        <w:rPr>
          <w:rFonts w:asciiTheme="minorHAnsi" w:eastAsia="MS PGothic" w:hAnsiTheme="minorHAnsi"/>
          <w:i/>
          <w:color w:val="000000"/>
          <w:szCs w:val="18"/>
          <w:lang w:val="en-US"/>
        </w:rPr>
        <w:t>f</w:t>
      </w:r>
      <w:r w:rsidR="008271E8">
        <w:rPr>
          <w:rFonts w:asciiTheme="minorHAnsi" w:eastAsia="MS PGothic" w:hAnsiTheme="minorHAnsi"/>
          <w:color w:val="000000"/>
          <w:szCs w:val="18"/>
          <w:lang w:val="en-US"/>
        </w:rPr>
        <w:t>,</w:t>
      </w:r>
      <w:r w:rsidR="00C90E33" w:rsidRPr="00C90E33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8271E8">
        <w:rPr>
          <w:rFonts w:asciiTheme="minorHAnsi" w:eastAsia="MS PGothic" w:hAnsiTheme="minorHAnsi"/>
          <w:color w:val="000000"/>
          <w:szCs w:val="18"/>
          <w:lang w:val="en-US"/>
        </w:rPr>
        <w:t>Sh and Nu</w:t>
      </w:r>
      <w:r w:rsidR="002805E8">
        <w:rPr>
          <w:rFonts w:asciiTheme="minorHAnsi" w:eastAsia="MS PGothic" w:hAnsiTheme="minorHAnsi"/>
          <w:color w:val="000000"/>
          <w:szCs w:val="18"/>
          <w:lang w:val="en-US"/>
        </w:rPr>
        <w:t xml:space="preserve"> in spacer-filled channels</w:t>
      </w:r>
      <w:r w:rsidR="00C90E33" w:rsidRPr="00C90E33">
        <w:rPr>
          <w:rFonts w:asciiTheme="minorHAnsi" w:eastAsia="MS PGothic" w:hAnsiTheme="minorHAnsi"/>
          <w:color w:val="000000"/>
          <w:szCs w:val="18"/>
          <w:lang w:val="en-US"/>
        </w:rPr>
        <w:t xml:space="preserve"> as functions of the Reynolds number (Pr=4.33, Sc=600).</w:t>
      </w:r>
    </w:p>
    <w:p w14:paraId="53877858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38E8F5C6" w14:textId="02CB1509" w:rsidR="00B26192" w:rsidRDefault="00DD1B46" w:rsidP="00B2619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76660" w:rsidRPr="00D76660">
        <w:rPr>
          <w:rFonts w:asciiTheme="minorHAnsi" w:eastAsia="MS PGothic" w:hAnsiTheme="minorHAnsi"/>
          <w:color w:val="000000"/>
          <w:sz w:val="22"/>
          <w:szCs w:val="22"/>
          <w:lang w:val="en-US"/>
        </w:rPr>
        <w:t>im</w:t>
      </w:r>
      <w:r w:rsidR="00165C88">
        <w:rPr>
          <w:rFonts w:asciiTheme="minorHAnsi" w:eastAsia="MS PGothic" w:hAnsiTheme="minorHAnsi"/>
          <w:color w:val="000000"/>
          <w:sz w:val="22"/>
          <w:szCs w:val="22"/>
          <w:lang w:val="en-US"/>
        </w:rPr>
        <w:t>ulation tools implementing well-</w:t>
      </w:r>
      <w:r w:rsidR="00D76660" w:rsidRPr="00D76660">
        <w:rPr>
          <w:rFonts w:asciiTheme="minorHAnsi" w:eastAsia="MS PGothic" w:hAnsiTheme="minorHAnsi"/>
          <w:color w:val="000000"/>
          <w:sz w:val="22"/>
          <w:szCs w:val="22"/>
          <w:lang w:val="en-US"/>
        </w:rPr>
        <w:t>established and validated physical models and numerical method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presented. CFD </w:t>
      </w:r>
      <w:r w:rsidR="008B0985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diction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ed that s</w:t>
      </w:r>
      <w:r w:rsidR="002E01AD">
        <w:rPr>
          <w:rFonts w:asciiTheme="minorHAnsi" w:eastAsia="MS PGothic" w:hAnsiTheme="minorHAnsi"/>
          <w:color w:val="000000"/>
          <w:sz w:val="22"/>
          <w:szCs w:val="22"/>
          <w:lang w:val="en-US"/>
        </w:rPr>
        <w:t>pacer feature</w:t>
      </w:r>
      <w:r w:rsidR="00B0410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E01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significantly </w:t>
      </w:r>
      <w:r w:rsidR="00165C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fect </w:t>
      </w:r>
      <w:r w:rsidR="002E01AD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 and heat/mass transfer characteristics.</w:t>
      </w:r>
      <w:r w:rsidR="008B09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vel models showed to be effective in the simulation of aspects poorly investigated so far, such as </w:t>
      </w:r>
      <w:r w:rsidR="00314A5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echanical response</w:t>
      </w:r>
      <w:r w:rsidR="00314A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14A5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314A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B098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lectrical resistance</w:t>
      </w:r>
      <w:r w:rsidR="00B2619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1CD1555" w14:textId="121B79FD" w:rsidR="008B0985" w:rsidRDefault="00B2619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774F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presen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utcomes</w:t>
      </w:r>
      <w:r w:rsidR="00774F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vide correlations to integrated proces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imulators</w:t>
      </w:r>
      <w:r w:rsidR="00774F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calculate p</w:t>
      </w:r>
      <w:r w:rsidR="008B098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sure drop</w:t>
      </w:r>
      <w:r w:rsidR="00774F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8B0985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/concentration polarization effects</w:t>
      </w:r>
      <w:r w:rsidR="00774FA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electrical resistance and fluid-structure interactions. The present numerical simulations represent basi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dictive</w:t>
      </w:r>
      <w:r w:rsidR="00774F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o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74F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optimization studies and for the development of novel designs and concepts.</w:t>
      </w:r>
    </w:p>
    <w:p w14:paraId="28AA8226" w14:textId="77777777" w:rsidR="000E20C0" w:rsidRPr="000E20C0" w:rsidRDefault="000E20C0" w:rsidP="00704BDF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  <w:r w:rsidRPr="000E20C0">
        <w:rPr>
          <w:rFonts w:asciiTheme="minorHAnsi" w:eastAsia="MS PGothic" w:hAnsiTheme="minorHAnsi"/>
          <w:b/>
          <w:bCs/>
          <w:color w:val="000000"/>
          <w:sz w:val="22"/>
          <w:szCs w:val="22"/>
        </w:rPr>
        <w:t>Acknowledgments</w:t>
      </w:r>
    </w:p>
    <w:p w14:paraId="304FB59C" w14:textId="4C61DCD5" w:rsidR="000E20C0" w:rsidRPr="00AE6340" w:rsidRDefault="000E20C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E20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work has been performed within the REvivED water </w:t>
      </w:r>
      <w:r w:rsidR="001F52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ject</w:t>
      </w:r>
      <w:r w:rsidR="001F5299" w:rsidRPr="000E20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0E20C0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Pr="00314A5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ow energy solutions for drinking water production by a REvival of ElectroDialysis system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0E20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Horizon 2020 programme, Grant Agreement no. </w:t>
      </w:r>
      <w:r w:rsidR="001749BD" w:rsidRPr="008D6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685579</w:t>
      </w:r>
      <w:r w:rsidRPr="000E20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hyperlink r:id="rId14" w:history="1">
        <w:r w:rsidRPr="00A16A3B">
          <w:rPr>
            <w:rStyle w:val="Collegamentoipertestuale"/>
            <w:rFonts w:asciiTheme="minorHAnsi" w:eastAsia="MS PGothic" w:hAnsiTheme="minorHAnsi"/>
            <w:sz w:val="22"/>
            <w:szCs w:val="22"/>
            <w:lang w:val="en-US"/>
          </w:rPr>
          <w:t>www.revivedwater.eu</w:t>
        </w:r>
      </w:hyperlink>
      <w:r w:rsidR="00AE6340">
        <w:rPr>
          <w:rStyle w:val="Collegamentoipertestuale"/>
          <w:rFonts w:asciiTheme="minorHAnsi" w:eastAsia="MS PGothic" w:hAnsiTheme="minorHAnsi"/>
          <w:sz w:val="22"/>
          <w:szCs w:val="22"/>
          <w:u w:val="none"/>
          <w:lang w:val="en-US"/>
        </w:rPr>
        <w:t>.</w:t>
      </w:r>
    </w:p>
    <w:p w14:paraId="7CF6F849" w14:textId="77777777" w:rsidR="00704BDF" w:rsidRPr="008D0BEB" w:rsidRDefault="000E20C0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504B96D2" w14:textId="6AFFB3DB" w:rsidR="00704BDF" w:rsidRPr="004D01EB" w:rsidRDefault="00704BDF" w:rsidP="00A5130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4D01EB">
        <w:rPr>
          <w:rFonts w:asciiTheme="minorHAnsi" w:hAnsiTheme="minorHAnsi"/>
          <w:color w:val="000000"/>
        </w:rPr>
        <w:t xml:space="preserve">A. </w:t>
      </w:r>
      <w:r w:rsidR="004D01EB" w:rsidRPr="004D01EB">
        <w:rPr>
          <w:rFonts w:asciiTheme="minorHAnsi" w:hAnsiTheme="minorHAnsi"/>
          <w:color w:val="000000"/>
        </w:rPr>
        <w:t>Campione</w:t>
      </w:r>
      <w:r w:rsidRPr="004D01EB">
        <w:rPr>
          <w:rFonts w:asciiTheme="minorHAnsi" w:hAnsiTheme="minorHAnsi"/>
          <w:color w:val="000000"/>
        </w:rPr>
        <w:t xml:space="preserve">, </w:t>
      </w:r>
      <w:r w:rsidR="004D01EB" w:rsidRPr="004D01EB">
        <w:rPr>
          <w:rFonts w:asciiTheme="minorHAnsi" w:hAnsiTheme="minorHAnsi"/>
          <w:color w:val="000000"/>
        </w:rPr>
        <w:t>L. Gurreri, M. Ciofalo, G. Micale, A. Tamburini, A. Cipollina, Desalination</w:t>
      </w:r>
      <w:r w:rsidRPr="004D01EB">
        <w:rPr>
          <w:rFonts w:asciiTheme="minorHAnsi" w:hAnsiTheme="minorHAnsi"/>
          <w:color w:val="000000"/>
        </w:rPr>
        <w:t xml:space="preserve"> </w:t>
      </w:r>
      <w:r w:rsidR="004D01EB" w:rsidRPr="004D01EB">
        <w:rPr>
          <w:rFonts w:asciiTheme="minorHAnsi" w:hAnsiTheme="minorHAnsi"/>
          <w:color w:val="000000"/>
        </w:rPr>
        <w:t>434</w:t>
      </w:r>
      <w:r w:rsidRPr="004D01EB">
        <w:rPr>
          <w:rFonts w:asciiTheme="minorHAnsi" w:hAnsiTheme="minorHAnsi"/>
          <w:color w:val="000000"/>
        </w:rPr>
        <w:t xml:space="preserve"> (201</w:t>
      </w:r>
      <w:r w:rsidR="004D01EB" w:rsidRPr="004D01EB">
        <w:rPr>
          <w:rFonts w:asciiTheme="minorHAnsi" w:hAnsiTheme="minorHAnsi"/>
          <w:color w:val="000000"/>
        </w:rPr>
        <w:t>8</w:t>
      </w:r>
      <w:r w:rsidRPr="004D01EB">
        <w:rPr>
          <w:rFonts w:asciiTheme="minorHAnsi" w:hAnsiTheme="minorHAnsi"/>
          <w:color w:val="000000"/>
        </w:rPr>
        <w:t xml:space="preserve">) </w:t>
      </w:r>
      <w:r w:rsidR="004D01EB" w:rsidRPr="004D01EB">
        <w:rPr>
          <w:rFonts w:asciiTheme="minorHAnsi" w:hAnsiTheme="minorHAnsi"/>
          <w:color w:val="000000"/>
        </w:rPr>
        <w:t>121</w:t>
      </w:r>
      <w:r w:rsidRPr="004D01EB">
        <w:rPr>
          <w:rFonts w:asciiTheme="minorHAnsi" w:hAnsiTheme="minorHAnsi"/>
          <w:color w:val="000000"/>
        </w:rPr>
        <w:t>–</w:t>
      </w:r>
      <w:r w:rsidR="004D01EB" w:rsidRPr="004D01EB">
        <w:rPr>
          <w:rFonts w:asciiTheme="minorHAnsi" w:hAnsiTheme="minorHAnsi"/>
          <w:color w:val="000000"/>
        </w:rPr>
        <w:t>160</w:t>
      </w:r>
      <w:r w:rsidRPr="004D01EB">
        <w:rPr>
          <w:rFonts w:asciiTheme="minorHAnsi" w:hAnsiTheme="minorHAnsi"/>
          <w:color w:val="000000"/>
        </w:rPr>
        <w:t>.</w:t>
      </w:r>
    </w:p>
    <w:sectPr w:rsidR="00704BDF" w:rsidRPr="004D01EB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AA3CD0" w14:textId="77777777" w:rsidR="00AF7614" w:rsidRDefault="00AF7614" w:rsidP="004F5E36">
      <w:r>
        <w:separator/>
      </w:r>
    </w:p>
  </w:endnote>
  <w:endnote w:type="continuationSeparator" w:id="0">
    <w:p w14:paraId="144E05BE" w14:textId="77777777" w:rsidR="00AF7614" w:rsidRDefault="00AF761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9C78DD" w14:textId="77777777" w:rsidR="00AF7614" w:rsidRDefault="00AF7614" w:rsidP="004F5E36">
      <w:r>
        <w:separator/>
      </w:r>
    </w:p>
  </w:footnote>
  <w:footnote w:type="continuationSeparator" w:id="0">
    <w:p w14:paraId="5F2C7720" w14:textId="77777777" w:rsidR="00AF7614" w:rsidRDefault="00AF761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90EFCE" w14:textId="77777777" w:rsidR="004D1162" w:rsidRDefault="00594E9F">
    <w:pPr>
      <w:pStyle w:val="Intestazion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DCBA71A" wp14:editId="78D66AC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54CC6349" wp14:editId="4009CA80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70AEB5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2AA6851" wp14:editId="6E70C0C4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DEB21E1" w14:textId="77777777" w:rsidR="00704BDF" w:rsidRDefault="00704BDF">
    <w:pPr>
      <w:pStyle w:val="Intestazione"/>
    </w:pPr>
  </w:p>
  <w:p w14:paraId="707FA38E" w14:textId="77777777" w:rsidR="00704BDF" w:rsidRDefault="00704BDF">
    <w:pPr>
      <w:pStyle w:val="Intestazion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A01B22" wp14:editId="773DD1F9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7571"/>
    <w:rsid w:val="0003148D"/>
    <w:rsid w:val="00062A9A"/>
    <w:rsid w:val="00063BD2"/>
    <w:rsid w:val="00094FA2"/>
    <w:rsid w:val="000A03B2"/>
    <w:rsid w:val="000D34BE"/>
    <w:rsid w:val="000E20C0"/>
    <w:rsid w:val="000E36F1"/>
    <w:rsid w:val="000E3A73"/>
    <w:rsid w:val="000E414A"/>
    <w:rsid w:val="000E5F2E"/>
    <w:rsid w:val="00104D32"/>
    <w:rsid w:val="0013121F"/>
    <w:rsid w:val="00134DE4"/>
    <w:rsid w:val="0014759F"/>
    <w:rsid w:val="00150E59"/>
    <w:rsid w:val="0015628F"/>
    <w:rsid w:val="001613BA"/>
    <w:rsid w:val="00165C88"/>
    <w:rsid w:val="00172EB9"/>
    <w:rsid w:val="001749BD"/>
    <w:rsid w:val="00181EDA"/>
    <w:rsid w:val="00184AD6"/>
    <w:rsid w:val="001A5ECF"/>
    <w:rsid w:val="001B65C1"/>
    <w:rsid w:val="001C684B"/>
    <w:rsid w:val="001D53FC"/>
    <w:rsid w:val="001E5ACE"/>
    <w:rsid w:val="001F2EC7"/>
    <w:rsid w:val="001F5299"/>
    <w:rsid w:val="002065DB"/>
    <w:rsid w:val="00207322"/>
    <w:rsid w:val="002373B4"/>
    <w:rsid w:val="002447EF"/>
    <w:rsid w:val="00250000"/>
    <w:rsid w:val="00251550"/>
    <w:rsid w:val="00255453"/>
    <w:rsid w:val="0027221A"/>
    <w:rsid w:val="00275B61"/>
    <w:rsid w:val="002805E8"/>
    <w:rsid w:val="00287256"/>
    <w:rsid w:val="00287B07"/>
    <w:rsid w:val="002A76C0"/>
    <w:rsid w:val="002B51B3"/>
    <w:rsid w:val="002D1F12"/>
    <w:rsid w:val="002E01AD"/>
    <w:rsid w:val="002F419F"/>
    <w:rsid w:val="003009B7"/>
    <w:rsid w:val="0030469C"/>
    <w:rsid w:val="00314A53"/>
    <w:rsid w:val="003723D4"/>
    <w:rsid w:val="003A7D1C"/>
    <w:rsid w:val="003F0A33"/>
    <w:rsid w:val="00411C87"/>
    <w:rsid w:val="00431A79"/>
    <w:rsid w:val="004509A7"/>
    <w:rsid w:val="0046164A"/>
    <w:rsid w:val="00462DCD"/>
    <w:rsid w:val="004839B2"/>
    <w:rsid w:val="00484C6A"/>
    <w:rsid w:val="004D01EB"/>
    <w:rsid w:val="004D1162"/>
    <w:rsid w:val="004E4DD6"/>
    <w:rsid w:val="004F5E36"/>
    <w:rsid w:val="005119A5"/>
    <w:rsid w:val="00517164"/>
    <w:rsid w:val="00522BDB"/>
    <w:rsid w:val="005278B7"/>
    <w:rsid w:val="00531CC6"/>
    <w:rsid w:val="005346C8"/>
    <w:rsid w:val="005720D7"/>
    <w:rsid w:val="00575750"/>
    <w:rsid w:val="0058031D"/>
    <w:rsid w:val="00581E42"/>
    <w:rsid w:val="00594E9F"/>
    <w:rsid w:val="005B61E6"/>
    <w:rsid w:val="005C77E1"/>
    <w:rsid w:val="005D6A2F"/>
    <w:rsid w:val="005E1A82"/>
    <w:rsid w:val="005F0A28"/>
    <w:rsid w:val="005F0E5E"/>
    <w:rsid w:val="00602822"/>
    <w:rsid w:val="00620DEE"/>
    <w:rsid w:val="00625639"/>
    <w:rsid w:val="0063481A"/>
    <w:rsid w:val="0064184D"/>
    <w:rsid w:val="00646888"/>
    <w:rsid w:val="00660E3E"/>
    <w:rsid w:val="00662E74"/>
    <w:rsid w:val="00665C1A"/>
    <w:rsid w:val="0069085D"/>
    <w:rsid w:val="006A58D2"/>
    <w:rsid w:val="006C3919"/>
    <w:rsid w:val="006C5579"/>
    <w:rsid w:val="006D3023"/>
    <w:rsid w:val="00704BDF"/>
    <w:rsid w:val="00736B13"/>
    <w:rsid w:val="007447F3"/>
    <w:rsid w:val="007661C8"/>
    <w:rsid w:val="00774FA9"/>
    <w:rsid w:val="007859B5"/>
    <w:rsid w:val="0079778C"/>
    <w:rsid w:val="007A21CC"/>
    <w:rsid w:val="007B5F87"/>
    <w:rsid w:val="007C3616"/>
    <w:rsid w:val="007D52CD"/>
    <w:rsid w:val="007E38E4"/>
    <w:rsid w:val="007F5EE2"/>
    <w:rsid w:val="00813288"/>
    <w:rsid w:val="008168FC"/>
    <w:rsid w:val="00826223"/>
    <w:rsid w:val="008271E8"/>
    <w:rsid w:val="008479A2"/>
    <w:rsid w:val="00862F6E"/>
    <w:rsid w:val="0087637F"/>
    <w:rsid w:val="00896195"/>
    <w:rsid w:val="008A1512"/>
    <w:rsid w:val="008B0985"/>
    <w:rsid w:val="008D0BEB"/>
    <w:rsid w:val="008E4C24"/>
    <w:rsid w:val="008E566E"/>
    <w:rsid w:val="008F5F7E"/>
    <w:rsid w:val="00901EB6"/>
    <w:rsid w:val="00903FE9"/>
    <w:rsid w:val="009148CD"/>
    <w:rsid w:val="00922BC5"/>
    <w:rsid w:val="0093791C"/>
    <w:rsid w:val="009450CE"/>
    <w:rsid w:val="0095164B"/>
    <w:rsid w:val="00965330"/>
    <w:rsid w:val="009845A6"/>
    <w:rsid w:val="00996483"/>
    <w:rsid w:val="009B1FE5"/>
    <w:rsid w:val="009E4AA0"/>
    <w:rsid w:val="009E788A"/>
    <w:rsid w:val="00A01FEB"/>
    <w:rsid w:val="00A1763D"/>
    <w:rsid w:val="00A17CEC"/>
    <w:rsid w:val="00A26919"/>
    <w:rsid w:val="00A27EF0"/>
    <w:rsid w:val="00A46ABB"/>
    <w:rsid w:val="00A51302"/>
    <w:rsid w:val="00A76EFC"/>
    <w:rsid w:val="00A9626B"/>
    <w:rsid w:val="00A97106"/>
    <w:rsid w:val="00A97F29"/>
    <w:rsid w:val="00AB0964"/>
    <w:rsid w:val="00AB28A2"/>
    <w:rsid w:val="00AE377D"/>
    <w:rsid w:val="00AE6340"/>
    <w:rsid w:val="00AF7614"/>
    <w:rsid w:val="00B04103"/>
    <w:rsid w:val="00B07EB4"/>
    <w:rsid w:val="00B128D7"/>
    <w:rsid w:val="00B22F1E"/>
    <w:rsid w:val="00B26192"/>
    <w:rsid w:val="00B61DBF"/>
    <w:rsid w:val="00BB306E"/>
    <w:rsid w:val="00BC30C9"/>
    <w:rsid w:val="00BE3E58"/>
    <w:rsid w:val="00BE7331"/>
    <w:rsid w:val="00C01616"/>
    <w:rsid w:val="00C0162B"/>
    <w:rsid w:val="00C10364"/>
    <w:rsid w:val="00C25D63"/>
    <w:rsid w:val="00C26363"/>
    <w:rsid w:val="00C345B1"/>
    <w:rsid w:val="00C40142"/>
    <w:rsid w:val="00C57182"/>
    <w:rsid w:val="00C655FD"/>
    <w:rsid w:val="00C867B1"/>
    <w:rsid w:val="00C90E33"/>
    <w:rsid w:val="00C92300"/>
    <w:rsid w:val="00C939D5"/>
    <w:rsid w:val="00C94434"/>
    <w:rsid w:val="00C94640"/>
    <w:rsid w:val="00CA1C95"/>
    <w:rsid w:val="00CA5A9C"/>
    <w:rsid w:val="00CD1B3F"/>
    <w:rsid w:val="00CD5FE2"/>
    <w:rsid w:val="00D01BBE"/>
    <w:rsid w:val="00D02923"/>
    <w:rsid w:val="00D02B4C"/>
    <w:rsid w:val="00D25B12"/>
    <w:rsid w:val="00D54F21"/>
    <w:rsid w:val="00D55E37"/>
    <w:rsid w:val="00D76660"/>
    <w:rsid w:val="00D84576"/>
    <w:rsid w:val="00DC1B35"/>
    <w:rsid w:val="00DC72B9"/>
    <w:rsid w:val="00DD1B46"/>
    <w:rsid w:val="00DE0019"/>
    <w:rsid w:val="00DE264A"/>
    <w:rsid w:val="00DE2682"/>
    <w:rsid w:val="00E041E7"/>
    <w:rsid w:val="00E130CA"/>
    <w:rsid w:val="00E23CA1"/>
    <w:rsid w:val="00E409A8"/>
    <w:rsid w:val="00E57F4F"/>
    <w:rsid w:val="00E7209D"/>
    <w:rsid w:val="00EA50E1"/>
    <w:rsid w:val="00EE0131"/>
    <w:rsid w:val="00F06F93"/>
    <w:rsid w:val="00F1660B"/>
    <w:rsid w:val="00F2127B"/>
    <w:rsid w:val="00F30C64"/>
    <w:rsid w:val="00F417A8"/>
    <w:rsid w:val="00F7781C"/>
    <w:rsid w:val="00F94C89"/>
    <w:rsid w:val="00F96B7B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320F0CD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llegamentoipertestuale">
    <w:name w:val="Hyperlink"/>
    <w:basedOn w:val="Carpredefinitoparagrafo"/>
    <w:uiPriority w:val="99"/>
    <w:unhideWhenUsed/>
    <w:locked/>
    <w:rsid w:val="000E20C0"/>
    <w:rPr>
      <w:color w:val="0000FF" w:themeColor="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D01BB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21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revivedwater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6685E9-6D81-4D44-9837-86C6713209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3</Words>
  <Characters>4410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Urre</cp:lastModifiedBy>
  <cp:revision>2</cp:revision>
  <cp:lastPrinted>2015-05-12T18:31:00Z</cp:lastPrinted>
  <dcterms:created xsi:type="dcterms:W3CDTF">2019-02-28T11:58:00Z</dcterms:created>
  <dcterms:modified xsi:type="dcterms:W3CDTF">2019-02-28T11:58:00Z</dcterms:modified>
</cp:coreProperties>
</file>